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264374" w14:textId="77777777" w:rsidR="009369CB" w:rsidRPr="00C6342A" w:rsidRDefault="00E80A48" w:rsidP="00C6342A">
      <w:pPr>
        <w:ind w:left="360"/>
        <w:jc w:val="left"/>
        <w:rPr>
          <w:sz w:val="28"/>
          <w:szCs w:val="28"/>
        </w:rPr>
      </w:pPr>
      <w:r w:rsidRPr="00C6342A">
        <w:rPr>
          <w:b/>
          <w:sz w:val="28"/>
          <w:szCs w:val="28"/>
        </w:rPr>
        <w:t>Completing</w:t>
      </w:r>
      <w:r w:rsidR="00AC0049">
        <w:rPr>
          <w:b/>
          <w:sz w:val="28"/>
          <w:szCs w:val="28"/>
        </w:rPr>
        <w:t xml:space="preserve"> </w:t>
      </w:r>
      <w:r w:rsidR="00D30766" w:rsidRPr="00C6342A">
        <w:rPr>
          <w:b/>
          <w:sz w:val="28"/>
          <w:szCs w:val="28"/>
        </w:rPr>
        <w:t>Safe Environment Requirements</w:t>
      </w:r>
      <w:r w:rsidR="00AC0049">
        <w:rPr>
          <w:b/>
          <w:sz w:val="28"/>
          <w:szCs w:val="28"/>
        </w:rPr>
        <w:t xml:space="preserve"> for Diocesan Parishes and Schools</w:t>
      </w:r>
    </w:p>
    <w:p w14:paraId="672A6659" w14:textId="77777777" w:rsidR="009439AF" w:rsidRDefault="009439AF" w:rsidP="009439AF">
      <w:pPr>
        <w:jc w:val="left"/>
      </w:pPr>
    </w:p>
    <w:p w14:paraId="317CC9FD" w14:textId="5D44C1B7" w:rsidR="004A2811" w:rsidRPr="00122C21" w:rsidRDefault="002B6DC8" w:rsidP="004A2811">
      <w:pPr>
        <w:ind w:left="360"/>
        <w:jc w:val="left"/>
      </w:pPr>
      <w:r w:rsidRPr="157EDF8B">
        <w:rPr>
          <w:noProof/>
        </w:rPr>
        <w:t>Please allow fo</w:t>
      </w:r>
      <w:r w:rsidR="0CC1DA07" w:rsidRPr="157EDF8B">
        <w:rPr>
          <w:noProof/>
        </w:rPr>
        <w:t>r</w:t>
      </w:r>
      <w:r w:rsidR="00122C21">
        <w:t xml:space="preserve"> an hour and a half to complete, and complete within one sitting. </w:t>
      </w:r>
      <w:r w:rsidR="00AC0049">
        <w:t xml:space="preserve"> Due to security on some smart phones/tablets, </w:t>
      </w:r>
      <w:r w:rsidR="34DD9F98">
        <w:t xml:space="preserve">please complete on a standard computer and not a smart phone.  When completing the background check, do not </w:t>
      </w:r>
      <w:proofErr w:type="spellStart"/>
      <w:r w:rsidR="34DD9F98">
        <w:t>exit</w:t>
      </w:r>
      <w:proofErr w:type="spellEnd"/>
      <w:r w:rsidR="34DD9F98">
        <w:t xml:space="preserve"> until you hit submit or you will be locked out and you will need to let us know to reset the background check for you.</w:t>
      </w:r>
    </w:p>
    <w:p w14:paraId="0A37501D" w14:textId="77777777" w:rsidR="009439AF" w:rsidRDefault="009439AF" w:rsidP="009439AF">
      <w:pPr>
        <w:jc w:val="left"/>
      </w:pPr>
    </w:p>
    <w:p w14:paraId="7403A2B1" w14:textId="77777777" w:rsidR="00B56EDE" w:rsidRPr="00BF6909" w:rsidRDefault="00BF6909" w:rsidP="00272DDC">
      <w:pPr>
        <w:pStyle w:val="ListParagraph"/>
        <w:numPr>
          <w:ilvl w:val="0"/>
          <w:numId w:val="1"/>
        </w:numPr>
        <w:jc w:val="left"/>
        <w:rPr>
          <w:rStyle w:val="Hyperlink"/>
          <w:i/>
          <w:color w:val="auto"/>
          <w:u w:val="none"/>
        </w:rPr>
      </w:pPr>
      <w:r>
        <w:t xml:space="preserve">Please click on: </w:t>
      </w:r>
      <w:hyperlink r:id="rId5" w:history="1">
        <w:r w:rsidR="00FB65C0" w:rsidRPr="00D071B0">
          <w:rPr>
            <w:rStyle w:val="Hyperlink"/>
          </w:rPr>
          <w:t>www.madisondiocese.org</w:t>
        </w:r>
      </w:hyperlink>
      <w:r w:rsidR="00122C21">
        <w:rPr>
          <w:rStyle w:val="Hyperlink"/>
        </w:rPr>
        <w:t>/safe-</w:t>
      </w:r>
      <w:proofErr w:type="gramStart"/>
      <w:r w:rsidR="00122C21">
        <w:rPr>
          <w:rStyle w:val="Hyperlink"/>
        </w:rPr>
        <w:t>enviornment</w:t>
      </w:r>
      <w:r w:rsidR="00AC0049">
        <w:t xml:space="preserve"> </w:t>
      </w:r>
      <w:r w:rsidR="00F5214A">
        <w:t xml:space="preserve"> </w:t>
      </w:r>
      <w:r w:rsidR="00AC0049">
        <w:t>(</w:t>
      </w:r>
      <w:proofErr w:type="gramEnd"/>
      <w:r>
        <w:t>Or search for Diocese of Madison, click on the homepage, then at the top select:</w:t>
      </w:r>
      <w:r w:rsidR="00FB65C0">
        <w:t xml:space="preserve"> </w:t>
      </w:r>
      <w:r w:rsidR="00B56EDE" w:rsidRPr="00122C21">
        <w:rPr>
          <w:b/>
        </w:rPr>
        <w:t xml:space="preserve">Offices &amp; Apostolates, </w:t>
      </w:r>
      <w:r>
        <w:t>then</w:t>
      </w:r>
      <w:r w:rsidR="00B56EDE">
        <w:t xml:space="preserve"> </w:t>
      </w:r>
      <w:r w:rsidR="00B56EDE" w:rsidRPr="00122C21">
        <w:rPr>
          <w:b/>
        </w:rPr>
        <w:t>Safe Environment</w:t>
      </w:r>
      <w:r w:rsidR="00AC0049" w:rsidRPr="00BF6909">
        <w:t>)</w:t>
      </w:r>
      <w:r w:rsidR="00F5214A" w:rsidRPr="00BF6909">
        <w:t>.</w:t>
      </w:r>
      <w:r w:rsidR="00122C21" w:rsidRPr="00BF6909">
        <w:t xml:space="preserve">  </w:t>
      </w:r>
      <w:r>
        <w:t xml:space="preserve">The screen shot should be </w:t>
      </w:r>
      <w:proofErr w:type="gramStart"/>
      <w:r>
        <w:t>similar to</w:t>
      </w:r>
      <w:proofErr w:type="gramEnd"/>
      <w:r>
        <w:t xml:space="preserve"> </w:t>
      </w:r>
      <w:r w:rsidR="00122C21">
        <w:t>below. Click the bottom links to register</w:t>
      </w:r>
      <w:r w:rsidR="00AC0049">
        <w:t xml:space="preserve"> as a </w:t>
      </w:r>
      <w:proofErr w:type="gramStart"/>
      <w:r w:rsidR="00AC0049">
        <w:t>first time</w:t>
      </w:r>
      <w:proofErr w:type="gramEnd"/>
      <w:r w:rsidR="00AC0049">
        <w:t xml:space="preserve"> user.</w:t>
      </w:r>
      <w:r w:rsidR="00122C21">
        <w:t xml:space="preserve">  </w:t>
      </w:r>
      <w:r w:rsidR="00122C21" w:rsidRPr="00AC0049">
        <w:rPr>
          <w:i/>
        </w:rPr>
        <w:t>Please Note: if</w:t>
      </w:r>
      <w:r w:rsidR="00AC0049">
        <w:rPr>
          <w:i/>
        </w:rPr>
        <w:t xml:space="preserve"> logging back</w:t>
      </w:r>
      <w:r w:rsidR="00122C21" w:rsidRPr="00AC0049">
        <w:rPr>
          <w:i/>
        </w:rPr>
        <w:t xml:space="preserve"> in</w:t>
      </w:r>
      <w:r w:rsidR="00AC0049">
        <w:rPr>
          <w:i/>
        </w:rPr>
        <w:t xml:space="preserve">, after exiting for any reason, you will </w:t>
      </w:r>
      <w:r>
        <w:rPr>
          <w:i/>
        </w:rPr>
        <w:t xml:space="preserve">click on the top links, or go to the main Virtus website: </w:t>
      </w:r>
      <w:hyperlink r:id="rId6" w:history="1">
        <w:r w:rsidR="00122C21" w:rsidRPr="00AC0049">
          <w:rPr>
            <w:rStyle w:val="Hyperlink"/>
            <w:i/>
          </w:rPr>
          <w:t>www.virtusonline.org</w:t>
        </w:r>
      </w:hyperlink>
    </w:p>
    <w:p w14:paraId="5DAB6C7B" w14:textId="77777777" w:rsidR="00BF6909" w:rsidRPr="00AC0049" w:rsidRDefault="00BF6909" w:rsidP="00BF6909">
      <w:pPr>
        <w:pStyle w:val="ListParagraph"/>
        <w:jc w:val="left"/>
        <w:rPr>
          <w:i/>
        </w:rPr>
      </w:pPr>
    </w:p>
    <w:p w14:paraId="240144BA" w14:textId="77777777" w:rsidR="00B56EDE" w:rsidRDefault="00B56EDE" w:rsidP="157EDF8B">
      <w:pPr>
        <w:pStyle w:val="ListParagraph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A61FCD2" wp14:editId="07777777">
                <wp:simplePos x="0" y="0"/>
                <wp:positionH relativeFrom="column">
                  <wp:posOffset>4314825</wp:posOffset>
                </wp:positionH>
                <wp:positionV relativeFrom="paragraph">
                  <wp:posOffset>3126106</wp:posOffset>
                </wp:positionV>
                <wp:extent cx="542925" cy="323849"/>
                <wp:effectExtent l="38100" t="38100" r="28575" b="1968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42925" cy="323849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pic="http://schemas.openxmlformats.org/drawingml/2006/picture" xmlns:a="http://schemas.openxmlformats.org/drawingml/2006/main">
            <w:pict w14:anchorId="7A52B9B0">
              <v:shapetype id="_x0000_t32" coordsize="21600,21600" o:oned="t" filled="f" o:spt="32" path="m,l21600,21600e" w14:anchorId="4F7D9E48">
                <v:path fillok="f" arrowok="t" o:connecttype="none"/>
                <o:lock v:ext="edit" shapetype="t"/>
              </v:shapetype>
              <v:shape id="Straight Arrow Connector 15" style="position:absolute;margin-left:339.75pt;margin-top:246.15pt;width:42.75pt;height:25.5pt;flip:x 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040]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">
                <v:stroke endarrow="open"/>
              </v:shape>
            </w:pict>
          </mc:Fallback>
        </mc:AlternateContent>
      </w:r>
      <w:r w:rsidR="0057043B">
        <w:rPr>
          <w:noProof/>
        </w:rPr>
        <w:drawing>
          <wp:inline distT="0" distB="0" distL="0" distR="0" wp14:anchorId="04C4AE46" wp14:editId="37A5A6D5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/>
                    <a:srcRect t="12242" b="13677"/>
                    <a:stretch/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EB378F" w14:textId="77777777" w:rsidR="007E70A7" w:rsidRDefault="007E70A7" w:rsidP="00B56EDE">
      <w:pPr>
        <w:pStyle w:val="ListParagraph"/>
        <w:jc w:val="left"/>
      </w:pPr>
    </w:p>
    <w:p w14:paraId="62E9ED31" w14:textId="77777777" w:rsidR="00F5214A" w:rsidRDefault="00AC0049" w:rsidP="009439AF">
      <w:pPr>
        <w:pStyle w:val="ListParagraph"/>
        <w:numPr>
          <w:ilvl w:val="0"/>
          <w:numId w:val="1"/>
        </w:numPr>
        <w:jc w:val="left"/>
      </w:pPr>
      <w:r>
        <w:t xml:space="preserve">New Users </w:t>
      </w:r>
      <w:r w:rsidR="00F5214A">
        <w:t>will</w:t>
      </w:r>
      <w:r>
        <w:t xml:space="preserve"> create an account and select a location for your </w:t>
      </w:r>
      <w:proofErr w:type="gramStart"/>
      <w:r>
        <w:t>record</w:t>
      </w:r>
      <w:proofErr w:type="gramEnd"/>
      <w:r>
        <w:t xml:space="preserve">.  </w:t>
      </w:r>
    </w:p>
    <w:p w14:paraId="6A05A809" w14:textId="77777777" w:rsidR="00F5214A" w:rsidRDefault="00F5214A" w:rsidP="00F5214A">
      <w:pPr>
        <w:pStyle w:val="ListParagraph"/>
        <w:jc w:val="left"/>
      </w:pPr>
    </w:p>
    <w:p w14:paraId="2A544EB8" w14:textId="77777777" w:rsidR="00AC0049" w:rsidRPr="00F5214A" w:rsidRDefault="00AC0049" w:rsidP="00F5214A">
      <w:pPr>
        <w:pStyle w:val="ListParagraph"/>
        <w:jc w:val="left"/>
      </w:pPr>
      <w:r>
        <w:t xml:space="preserve">Please select the </w:t>
      </w:r>
      <w:r>
        <w:rPr>
          <w:b/>
        </w:rPr>
        <w:t>Primary Location: __________________________________</w:t>
      </w:r>
    </w:p>
    <w:p w14:paraId="5A39BBE3" w14:textId="77777777" w:rsidR="00F5214A" w:rsidRPr="00AC0049" w:rsidRDefault="00F5214A" w:rsidP="00F5214A">
      <w:pPr>
        <w:pStyle w:val="ListParagraph"/>
        <w:jc w:val="left"/>
      </w:pPr>
    </w:p>
    <w:p w14:paraId="28332856" w14:textId="77777777" w:rsidR="00AC0049" w:rsidRDefault="00AC0049" w:rsidP="00AC0049">
      <w:pPr>
        <w:pStyle w:val="ListParagraph"/>
        <w:jc w:val="left"/>
      </w:pPr>
      <w:r>
        <w:t xml:space="preserve">Your role </w:t>
      </w:r>
      <w:r w:rsidR="00F5214A">
        <w:t xml:space="preserve">to select </w:t>
      </w:r>
      <w:r>
        <w:t>within the d</w:t>
      </w:r>
      <w:r w:rsidR="00F5214A">
        <w:t xml:space="preserve">iocese </w:t>
      </w:r>
      <w:r>
        <w:t>is</w:t>
      </w:r>
      <w:proofErr w:type="gramStart"/>
      <w:r>
        <w:t>:  Employee</w:t>
      </w:r>
      <w:proofErr w:type="gramEnd"/>
      <w:r>
        <w:t>, Educator or Volunteer</w:t>
      </w:r>
    </w:p>
    <w:p w14:paraId="41C8F396" w14:textId="77777777" w:rsidR="00AC0049" w:rsidRPr="00AC0049" w:rsidRDefault="00AC0049" w:rsidP="00AC0049">
      <w:pPr>
        <w:pStyle w:val="ListParagraph"/>
        <w:jc w:val="left"/>
      </w:pPr>
    </w:p>
    <w:p w14:paraId="095C6743" w14:textId="77777777" w:rsidR="00B56EDE" w:rsidRDefault="00AC0049" w:rsidP="00AC0049">
      <w:pPr>
        <w:pStyle w:val="ListParagraph"/>
        <w:jc w:val="left"/>
      </w:pPr>
      <w:r>
        <w:t>You</w:t>
      </w:r>
      <w:r w:rsidR="00F5214A">
        <w:t xml:space="preserve"> will</w:t>
      </w:r>
      <w:r>
        <w:t xml:space="preserve"> </w:t>
      </w:r>
      <w:r w:rsidR="00F5214A">
        <w:t xml:space="preserve">complete </w:t>
      </w:r>
      <w:r>
        <w:t xml:space="preserve">the following </w:t>
      </w:r>
      <w:proofErr w:type="gramStart"/>
      <w:r>
        <w:t>requirements,</w:t>
      </w:r>
      <w:proofErr w:type="gramEnd"/>
      <w:r>
        <w:t xml:space="preserve"> in this order:</w:t>
      </w:r>
    </w:p>
    <w:p w14:paraId="2D7A8F92" w14:textId="77777777" w:rsidR="00122C21" w:rsidRDefault="00122C21" w:rsidP="00122C21">
      <w:pPr>
        <w:pStyle w:val="ListParagraph"/>
        <w:numPr>
          <w:ilvl w:val="1"/>
          <w:numId w:val="1"/>
        </w:numPr>
        <w:jc w:val="left"/>
      </w:pPr>
      <w:r>
        <w:t>R</w:t>
      </w:r>
      <w:r w:rsidR="00AC0049">
        <w:t xml:space="preserve">ead and Sign </w:t>
      </w:r>
      <w:proofErr w:type="gramStart"/>
      <w:r w:rsidR="00AC0049">
        <w:t>off</w:t>
      </w:r>
      <w:proofErr w:type="gramEnd"/>
      <w:r w:rsidR="00AC0049">
        <w:t xml:space="preserve"> on the Diocese of Madison Policy Regarding Sexual Abuse of Minors, Sexual Misconduct and Sexual Harassment</w:t>
      </w:r>
    </w:p>
    <w:p w14:paraId="607F1D33" w14:textId="77777777" w:rsidR="00AC0049" w:rsidRDefault="00AC0049" w:rsidP="00122C21">
      <w:pPr>
        <w:pStyle w:val="ListParagraph"/>
        <w:numPr>
          <w:ilvl w:val="1"/>
          <w:numId w:val="1"/>
        </w:numPr>
        <w:jc w:val="left"/>
      </w:pPr>
      <w:r>
        <w:t>Complete Virtus’: Protecting God’s Children Online Awareness Session online training class and</w:t>
      </w:r>
    </w:p>
    <w:p w14:paraId="1D4B1934" w14:textId="77777777" w:rsidR="00AC0049" w:rsidRDefault="00AC0049" w:rsidP="00122C21">
      <w:pPr>
        <w:pStyle w:val="ListParagraph"/>
        <w:numPr>
          <w:ilvl w:val="1"/>
          <w:numId w:val="1"/>
        </w:numPr>
        <w:jc w:val="left"/>
      </w:pPr>
      <w:r>
        <w:t>Provide information for a Background check through the Fastrax website.</w:t>
      </w:r>
    </w:p>
    <w:p w14:paraId="72A3D3EC" w14:textId="77777777" w:rsidR="00AC0049" w:rsidRDefault="00AC0049" w:rsidP="00AC0049">
      <w:pPr>
        <w:ind w:left="630"/>
        <w:jc w:val="left"/>
      </w:pPr>
    </w:p>
    <w:p w14:paraId="418665A5" w14:textId="77777777" w:rsidR="00BF6909" w:rsidRDefault="00BF6909" w:rsidP="00BF6909">
      <w:pPr>
        <w:pStyle w:val="ListParagraph"/>
        <w:ind w:left="0"/>
        <w:jc w:val="left"/>
      </w:pPr>
      <w:r>
        <w:t xml:space="preserve">My </w:t>
      </w:r>
      <w:r w:rsidR="00F5214A">
        <w:t>parish</w:t>
      </w:r>
      <w:r>
        <w:t>/</w:t>
      </w:r>
      <w:r w:rsidR="00F5214A">
        <w:t>school please contact</w:t>
      </w:r>
      <w:r>
        <w:t>: ___________________</w:t>
      </w:r>
    </w:p>
    <w:p w14:paraId="77E3EEB0" w14:textId="77777777" w:rsidR="00BF6909" w:rsidRDefault="00F5214A" w:rsidP="00BF6909">
      <w:pPr>
        <w:pStyle w:val="ListParagraph"/>
        <w:ind w:left="0"/>
        <w:jc w:val="left"/>
      </w:pPr>
      <w:r>
        <w:t>Diocese of Madison Office of Safe Environment, please call: 608-821-3133</w:t>
      </w:r>
      <w:r w:rsidR="00B56EDE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48113A7" wp14:editId="07777777">
                <wp:simplePos x="0" y="0"/>
                <wp:positionH relativeFrom="column">
                  <wp:posOffset>3048000</wp:posOffset>
                </wp:positionH>
                <wp:positionV relativeFrom="paragraph">
                  <wp:posOffset>3012440</wp:posOffset>
                </wp:positionV>
                <wp:extent cx="466725" cy="104775"/>
                <wp:effectExtent l="38100" t="57150" r="28575" b="2857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66725" cy="10477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14="http://schemas.microsoft.com/office/word/2010/wordml" xmlns:a14="http://schemas.microsoft.com/office/drawing/2010/main" xmlns:pic="http://schemas.openxmlformats.org/drawingml/2006/picture" xmlns:a="http://schemas.openxmlformats.org/drawingml/2006/main">
            <w:pict w14:anchorId="38C99690">
              <v:shape id="Straight Arrow Connector 17" style="position:absolute;margin-left:240pt;margin-top:237.2pt;width:36.75pt;height:8.25pt;flip:x y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040]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" w14:anchorId="4E97BEB9">
                <v:stroke endarrow="open"/>
              </v:shape>
            </w:pict>
          </mc:Fallback>
        </mc:AlternateContent>
      </w:r>
      <w:r w:rsidR="00BF6909">
        <w:t xml:space="preserve">  </w:t>
      </w:r>
    </w:p>
    <w:p w14:paraId="0EBCB055" w14:textId="77777777" w:rsidR="00BF6909" w:rsidRDefault="00BF6909" w:rsidP="00BF6909">
      <w:pPr>
        <w:pStyle w:val="ListParagraph"/>
        <w:ind w:left="0"/>
        <w:jc w:val="left"/>
      </w:pPr>
      <w:r>
        <w:t xml:space="preserve">Virtus Online help desk (M-F 8-5pm): </w:t>
      </w:r>
      <w:r w:rsidR="00B92204">
        <w:t xml:space="preserve">1-888-847-8870 </w:t>
      </w:r>
    </w:p>
    <w:p w14:paraId="168ED26E" w14:textId="77777777" w:rsidR="00E46D0C" w:rsidRDefault="00B92204" w:rsidP="00BF6909">
      <w:pPr>
        <w:pStyle w:val="ListParagraph"/>
        <w:ind w:left="0"/>
        <w:jc w:val="left"/>
      </w:pPr>
      <w:r>
        <w:t>Fastrax</w:t>
      </w:r>
      <w:r w:rsidR="00BF6909">
        <w:t xml:space="preserve"> (Selection.com) helpdesk: 800-325-3609</w:t>
      </w:r>
    </w:p>
    <w:sectPr w:rsidR="00E46D0C" w:rsidSect="003C4A8A">
      <w:pgSz w:w="12240" w:h="15840"/>
      <w:pgMar w:top="1008" w:right="864" w:bottom="864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785003"/>
    <w:multiLevelType w:val="hybridMultilevel"/>
    <w:tmpl w:val="E4FE9F62"/>
    <w:lvl w:ilvl="0" w:tplc="0B9E047E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D3C02A96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8E6D6E"/>
    <w:multiLevelType w:val="hybridMultilevel"/>
    <w:tmpl w:val="633088C8"/>
    <w:lvl w:ilvl="0" w:tplc="D7C096E6">
      <w:start w:val="9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4A891D56"/>
    <w:multiLevelType w:val="hybridMultilevel"/>
    <w:tmpl w:val="A6E4F7BC"/>
    <w:lvl w:ilvl="0" w:tplc="5A74A51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2716837">
    <w:abstractNumId w:val="0"/>
  </w:num>
  <w:num w:numId="2" w16cid:durableId="1115097263">
    <w:abstractNumId w:val="1"/>
  </w:num>
  <w:num w:numId="3" w16cid:durableId="9026391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MjEwNrG0MDU2tTBR0lEKTi0uzszPAykwrgUA2dGxliwAAAA="/>
  </w:docVars>
  <w:rsids>
    <w:rsidRoot w:val="009439AF"/>
    <w:rsid w:val="0000188D"/>
    <w:rsid w:val="00002CE9"/>
    <w:rsid w:val="000031DC"/>
    <w:rsid w:val="000128BC"/>
    <w:rsid w:val="00013ACD"/>
    <w:rsid w:val="00017135"/>
    <w:rsid w:val="000173C7"/>
    <w:rsid w:val="00024239"/>
    <w:rsid w:val="00027ADB"/>
    <w:rsid w:val="000358D3"/>
    <w:rsid w:val="000367ED"/>
    <w:rsid w:val="00036837"/>
    <w:rsid w:val="00040D08"/>
    <w:rsid w:val="00041E3B"/>
    <w:rsid w:val="00043DF0"/>
    <w:rsid w:val="00043F09"/>
    <w:rsid w:val="00046B99"/>
    <w:rsid w:val="000600A3"/>
    <w:rsid w:val="00060B51"/>
    <w:rsid w:val="000611B1"/>
    <w:rsid w:val="00061C91"/>
    <w:rsid w:val="00064B4E"/>
    <w:rsid w:val="00065E5F"/>
    <w:rsid w:val="00071676"/>
    <w:rsid w:val="00072DE1"/>
    <w:rsid w:val="0007455F"/>
    <w:rsid w:val="00081340"/>
    <w:rsid w:val="00084F50"/>
    <w:rsid w:val="0008702E"/>
    <w:rsid w:val="00087DA7"/>
    <w:rsid w:val="0009024E"/>
    <w:rsid w:val="00090558"/>
    <w:rsid w:val="0009440A"/>
    <w:rsid w:val="0009519C"/>
    <w:rsid w:val="000A3AAC"/>
    <w:rsid w:val="000A552F"/>
    <w:rsid w:val="000A725E"/>
    <w:rsid w:val="000B28B3"/>
    <w:rsid w:val="000B3E4B"/>
    <w:rsid w:val="000B5865"/>
    <w:rsid w:val="000B67BF"/>
    <w:rsid w:val="000B73E3"/>
    <w:rsid w:val="000C0EEC"/>
    <w:rsid w:val="000C20F3"/>
    <w:rsid w:val="000C59DA"/>
    <w:rsid w:val="000D16DC"/>
    <w:rsid w:val="000D4BA4"/>
    <w:rsid w:val="000D6618"/>
    <w:rsid w:val="000D74D4"/>
    <w:rsid w:val="000E0AFA"/>
    <w:rsid w:val="000E7278"/>
    <w:rsid w:val="000F17A1"/>
    <w:rsid w:val="000F6FBE"/>
    <w:rsid w:val="0010228A"/>
    <w:rsid w:val="00103B37"/>
    <w:rsid w:val="0010550C"/>
    <w:rsid w:val="00105D66"/>
    <w:rsid w:val="001076AA"/>
    <w:rsid w:val="00110EE3"/>
    <w:rsid w:val="00113EBD"/>
    <w:rsid w:val="00115069"/>
    <w:rsid w:val="00122C21"/>
    <w:rsid w:val="00132654"/>
    <w:rsid w:val="00144BA4"/>
    <w:rsid w:val="00151145"/>
    <w:rsid w:val="001519E6"/>
    <w:rsid w:val="001524C5"/>
    <w:rsid w:val="00157597"/>
    <w:rsid w:val="00157F21"/>
    <w:rsid w:val="001639FA"/>
    <w:rsid w:val="001706ED"/>
    <w:rsid w:val="00172025"/>
    <w:rsid w:val="0017477B"/>
    <w:rsid w:val="00177EE3"/>
    <w:rsid w:val="00197848"/>
    <w:rsid w:val="001A0D6E"/>
    <w:rsid w:val="001A1089"/>
    <w:rsid w:val="001A1CAC"/>
    <w:rsid w:val="001A223D"/>
    <w:rsid w:val="001A23CF"/>
    <w:rsid w:val="001A41CE"/>
    <w:rsid w:val="001A57CF"/>
    <w:rsid w:val="001B1495"/>
    <w:rsid w:val="001B6FB5"/>
    <w:rsid w:val="001C3FAC"/>
    <w:rsid w:val="001C4603"/>
    <w:rsid w:val="001C5F6E"/>
    <w:rsid w:val="001D5136"/>
    <w:rsid w:val="001E1A61"/>
    <w:rsid w:val="001E2A15"/>
    <w:rsid w:val="001E3828"/>
    <w:rsid w:val="001F39E8"/>
    <w:rsid w:val="001F5DB2"/>
    <w:rsid w:val="001F72FF"/>
    <w:rsid w:val="002103E9"/>
    <w:rsid w:val="00225844"/>
    <w:rsid w:val="0022629C"/>
    <w:rsid w:val="00226327"/>
    <w:rsid w:val="00226368"/>
    <w:rsid w:val="00230E38"/>
    <w:rsid w:val="002341BD"/>
    <w:rsid w:val="00234635"/>
    <w:rsid w:val="002362FB"/>
    <w:rsid w:val="0023668B"/>
    <w:rsid w:val="0023704A"/>
    <w:rsid w:val="00240A5D"/>
    <w:rsid w:val="00242786"/>
    <w:rsid w:val="00243AD9"/>
    <w:rsid w:val="00245F55"/>
    <w:rsid w:val="00250EA4"/>
    <w:rsid w:val="0025626A"/>
    <w:rsid w:val="00260CB8"/>
    <w:rsid w:val="00261EDE"/>
    <w:rsid w:val="00273165"/>
    <w:rsid w:val="00280CEC"/>
    <w:rsid w:val="00282678"/>
    <w:rsid w:val="00282E5D"/>
    <w:rsid w:val="00287740"/>
    <w:rsid w:val="002915CE"/>
    <w:rsid w:val="0029391F"/>
    <w:rsid w:val="00293AF9"/>
    <w:rsid w:val="002A5AE8"/>
    <w:rsid w:val="002A647B"/>
    <w:rsid w:val="002B05AC"/>
    <w:rsid w:val="002B6DC8"/>
    <w:rsid w:val="002B794F"/>
    <w:rsid w:val="002C0F53"/>
    <w:rsid w:val="002C70B2"/>
    <w:rsid w:val="002C76FA"/>
    <w:rsid w:val="002D1311"/>
    <w:rsid w:val="002E2C8E"/>
    <w:rsid w:val="002F1D21"/>
    <w:rsid w:val="00301694"/>
    <w:rsid w:val="00304339"/>
    <w:rsid w:val="00306A07"/>
    <w:rsid w:val="00314F5C"/>
    <w:rsid w:val="003158E7"/>
    <w:rsid w:val="003174D0"/>
    <w:rsid w:val="00321424"/>
    <w:rsid w:val="00325742"/>
    <w:rsid w:val="003264CC"/>
    <w:rsid w:val="0033255C"/>
    <w:rsid w:val="00333A96"/>
    <w:rsid w:val="00335FC1"/>
    <w:rsid w:val="00340513"/>
    <w:rsid w:val="0034380C"/>
    <w:rsid w:val="00352027"/>
    <w:rsid w:val="003543A1"/>
    <w:rsid w:val="0036083D"/>
    <w:rsid w:val="00362414"/>
    <w:rsid w:val="00362605"/>
    <w:rsid w:val="0037155D"/>
    <w:rsid w:val="00373DD9"/>
    <w:rsid w:val="003835E7"/>
    <w:rsid w:val="00387938"/>
    <w:rsid w:val="003914A9"/>
    <w:rsid w:val="003952BD"/>
    <w:rsid w:val="00395BF1"/>
    <w:rsid w:val="003976C9"/>
    <w:rsid w:val="003A4447"/>
    <w:rsid w:val="003A55D3"/>
    <w:rsid w:val="003A5671"/>
    <w:rsid w:val="003A7FD8"/>
    <w:rsid w:val="003B1A06"/>
    <w:rsid w:val="003B492E"/>
    <w:rsid w:val="003B5386"/>
    <w:rsid w:val="003C03D4"/>
    <w:rsid w:val="003C23C2"/>
    <w:rsid w:val="003C280D"/>
    <w:rsid w:val="003C3B4F"/>
    <w:rsid w:val="003C4A8A"/>
    <w:rsid w:val="003C56AD"/>
    <w:rsid w:val="003C6C6D"/>
    <w:rsid w:val="003D0684"/>
    <w:rsid w:val="003D3196"/>
    <w:rsid w:val="003E04BD"/>
    <w:rsid w:val="003E5050"/>
    <w:rsid w:val="003E6AB6"/>
    <w:rsid w:val="003F0228"/>
    <w:rsid w:val="003F1B62"/>
    <w:rsid w:val="004000D9"/>
    <w:rsid w:val="00402546"/>
    <w:rsid w:val="004111E5"/>
    <w:rsid w:val="00412011"/>
    <w:rsid w:val="004200FA"/>
    <w:rsid w:val="0042103A"/>
    <w:rsid w:val="00421862"/>
    <w:rsid w:val="00426ADF"/>
    <w:rsid w:val="00430F5C"/>
    <w:rsid w:val="00431125"/>
    <w:rsid w:val="004318A1"/>
    <w:rsid w:val="004460DC"/>
    <w:rsid w:val="00451C5E"/>
    <w:rsid w:val="0045397F"/>
    <w:rsid w:val="00454131"/>
    <w:rsid w:val="00454F93"/>
    <w:rsid w:val="00454FFB"/>
    <w:rsid w:val="0046105B"/>
    <w:rsid w:val="004619F0"/>
    <w:rsid w:val="00463F0E"/>
    <w:rsid w:val="00464BB4"/>
    <w:rsid w:val="0046508E"/>
    <w:rsid w:val="00471F6A"/>
    <w:rsid w:val="00472385"/>
    <w:rsid w:val="004758A5"/>
    <w:rsid w:val="00476A68"/>
    <w:rsid w:val="00477C71"/>
    <w:rsid w:val="004810BE"/>
    <w:rsid w:val="00481333"/>
    <w:rsid w:val="00484E6D"/>
    <w:rsid w:val="00491794"/>
    <w:rsid w:val="00491CFA"/>
    <w:rsid w:val="004924D2"/>
    <w:rsid w:val="004A2811"/>
    <w:rsid w:val="004B2FF6"/>
    <w:rsid w:val="004B610B"/>
    <w:rsid w:val="004C1066"/>
    <w:rsid w:val="004C140D"/>
    <w:rsid w:val="004C2BEF"/>
    <w:rsid w:val="004C61AE"/>
    <w:rsid w:val="004E0A63"/>
    <w:rsid w:val="004E125E"/>
    <w:rsid w:val="004E3D80"/>
    <w:rsid w:val="004E6BE1"/>
    <w:rsid w:val="00512223"/>
    <w:rsid w:val="00516561"/>
    <w:rsid w:val="00516E2F"/>
    <w:rsid w:val="00517F29"/>
    <w:rsid w:val="005218B1"/>
    <w:rsid w:val="00522F11"/>
    <w:rsid w:val="005234B4"/>
    <w:rsid w:val="00525ACB"/>
    <w:rsid w:val="005315C1"/>
    <w:rsid w:val="00532AEB"/>
    <w:rsid w:val="00532C28"/>
    <w:rsid w:val="005337A3"/>
    <w:rsid w:val="00534125"/>
    <w:rsid w:val="005354EF"/>
    <w:rsid w:val="00536C8D"/>
    <w:rsid w:val="005445CB"/>
    <w:rsid w:val="005532CB"/>
    <w:rsid w:val="00553784"/>
    <w:rsid w:val="0056683B"/>
    <w:rsid w:val="0057043B"/>
    <w:rsid w:val="0057236A"/>
    <w:rsid w:val="00573013"/>
    <w:rsid w:val="00573052"/>
    <w:rsid w:val="00583738"/>
    <w:rsid w:val="005843C9"/>
    <w:rsid w:val="005853D4"/>
    <w:rsid w:val="00596327"/>
    <w:rsid w:val="005A6F4E"/>
    <w:rsid w:val="005B7300"/>
    <w:rsid w:val="005B7DFE"/>
    <w:rsid w:val="005C0286"/>
    <w:rsid w:val="005C185A"/>
    <w:rsid w:val="005C1C23"/>
    <w:rsid w:val="005C29ED"/>
    <w:rsid w:val="005C35BB"/>
    <w:rsid w:val="005C4A65"/>
    <w:rsid w:val="005C726F"/>
    <w:rsid w:val="005D0C68"/>
    <w:rsid w:val="005D3668"/>
    <w:rsid w:val="005D6A6E"/>
    <w:rsid w:val="005E241E"/>
    <w:rsid w:val="005E3568"/>
    <w:rsid w:val="005E6B1C"/>
    <w:rsid w:val="005F3701"/>
    <w:rsid w:val="005F41C8"/>
    <w:rsid w:val="005F687F"/>
    <w:rsid w:val="005F7D3B"/>
    <w:rsid w:val="00602DE3"/>
    <w:rsid w:val="006046D3"/>
    <w:rsid w:val="00606E80"/>
    <w:rsid w:val="00607805"/>
    <w:rsid w:val="00615728"/>
    <w:rsid w:val="00615C97"/>
    <w:rsid w:val="00617846"/>
    <w:rsid w:val="0061785E"/>
    <w:rsid w:val="00623234"/>
    <w:rsid w:val="00627A3E"/>
    <w:rsid w:val="00631851"/>
    <w:rsid w:val="006353F5"/>
    <w:rsid w:val="00635B46"/>
    <w:rsid w:val="00637719"/>
    <w:rsid w:val="00642FFF"/>
    <w:rsid w:val="006441C4"/>
    <w:rsid w:val="006464EE"/>
    <w:rsid w:val="006520F1"/>
    <w:rsid w:val="00652F37"/>
    <w:rsid w:val="00657F5C"/>
    <w:rsid w:val="00663C27"/>
    <w:rsid w:val="00663D5E"/>
    <w:rsid w:val="006646F9"/>
    <w:rsid w:val="00666AB6"/>
    <w:rsid w:val="00666F01"/>
    <w:rsid w:val="00667560"/>
    <w:rsid w:val="00670B3B"/>
    <w:rsid w:val="006727BD"/>
    <w:rsid w:val="00675BB5"/>
    <w:rsid w:val="00676964"/>
    <w:rsid w:val="0067766C"/>
    <w:rsid w:val="00680A0F"/>
    <w:rsid w:val="00683602"/>
    <w:rsid w:val="00686947"/>
    <w:rsid w:val="00692366"/>
    <w:rsid w:val="00693A56"/>
    <w:rsid w:val="006960BF"/>
    <w:rsid w:val="0069727B"/>
    <w:rsid w:val="006A586B"/>
    <w:rsid w:val="006A796D"/>
    <w:rsid w:val="006B0189"/>
    <w:rsid w:val="006B190A"/>
    <w:rsid w:val="006B5846"/>
    <w:rsid w:val="006B6C9E"/>
    <w:rsid w:val="006C1350"/>
    <w:rsid w:val="006C2FE8"/>
    <w:rsid w:val="006E1619"/>
    <w:rsid w:val="006E2A9C"/>
    <w:rsid w:val="006E35FE"/>
    <w:rsid w:val="006E55A3"/>
    <w:rsid w:val="006E564E"/>
    <w:rsid w:val="006E6790"/>
    <w:rsid w:val="006F054F"/>
    <w:rsid w:val="006F6425"/>
    <w:rsid w:val="006F671C"/>
    <w:rsid w:val="006F698E"/>
    <w:rsid w:val="006F7464"/>
    <w:rsid w:val="006F75B8"/>
    <w:rsid w:val="007000A2"/>
    <w:rsid w:val="00703913"/>
    <w:rsid w:val="00704769"/>
    <w:rsid w:val="00712600"/>
    <w:rsid w:val="0071793B"/>
    <w:rsid w:val="00721264"/>
    <w:rsid w:val="00721B6B"/>
    <w:rsid w:val="00722CD5"/>
    <w:rsid w:val="00723529"/>
    <w:rsid w:val="00726E7A"/>
    <w:rsid w:val="00727C00"/>
    <w:rsid w:val="00730EF3"/>
    <w:rsid w:val="00733E15"/>
    <w:rsid w:val="007349FE"/>
    <w:rsid w:val="0074113D"/>
    <w:rsid w:val="00752D70"/>
    <w:rsid w:val="0075412B"/>
    <w:rsid w:val="0075702C"/>
    <w:rsid w:val="00761F7B"/>
    <w:rsid w:val="00762A3D"/>
    <w:rsid w:val="0077331E"/>
    <w:rsid w:val="007802AD"/>
    <w:rsid w:val="00787F24"/>
    <w:rsid w:val="007919C8"/>
    <w:rsid w:val="00793A11"/>
    <w:rsid w:val="0079567A"/>
    <w:rsid w:val="007975B2"/>
    <w:rsid w:val="007A25BE"/>
    <w:rsid w:val="007A26CE"/>
    <w:rsid w:val="007A316D"/>
    <w:rsid w:val="007A3A7C"/>
    <w:rsid w:val="007A5A97"/>
    <w:rsid w:val="007B047F"/>
    <w:rsid w:val="007B1166"/>
    <w:rsid w:val="007B44EB"/>
    <w:rsid w:val="007B5967"/>
    <w:rsid w:val="007C00E2"/>
    <w:rsid w:val="007C498D"/>
    <w:rsid w:val="007D2985"/>
    <w:rsid w:val="007D3419"/>
    <w:rsid w:val="007D739A"/>
    <w:rsid w:val="007E2D0A"/>
    <w:rsid w:val="007E70A7"/>
    <w:rsid w:val="007F5C61"/>
    <w:rsid w:val="007F7675"/>
    <w:rsid w:val="00802200"/>
    <w:rsid w:val="00803E9C"/>
    <w:rsid w:val="008066A7"/>
    <w:rsid w:val="0080793F"/>
    <w:rsid w:val="008164C5"/>
    <w:rsid w:val="00827A7B"/>
    <w:rsid w:val="00830817"/>
    <w:rsid w:val="0083229B"/>
    <w:rsid w:val="00836EFC"/>
    <w:rsid w:val="00840573"/>
    <w:rsid w:val="0084211D"/>
    <w:rsid w:val="00845848"/>
    <w:rsid w:val="00845E92"/>
    <w:rsid w:val="00853A04"/>
    <w:rsid w:val="00860946"/>
    <w:rsid w:val="00860D5E"/>
    <w:rsid w:val="0086117E"/>
    <w:rsid w:val="00863354"/>
    <w:rsid w:val="00866C29"/>
    <w:rsid w:val="00870762"/>
    <w:rsid w:val="00870B9E"/>
    <w:rsid w:val="008734BD"/>
    <w:rsid w:val="00873BB9"/>
    <w:rsid w:val="008740D5"/>
    <w:rsid w:val="00877074"/>
    <w:rsid w:val="008805E7"/>
    <w:rsid w:val="00885020"/>
    <w:rsid w:val="00885364"/>
    <w:rsid w:val="0088592D"/>
    <w:rsid w:val="0088618C"/>
    <w:rsid w:val="00886461"/>
    <w:rsid w:val="00886592"/>
    <w:rsid w:val="00886ABB"/>
    <w:rsid w:val="008876BE"/>
    <w:rsid w:val="008913FF"/>
    <w:rsid w:val="00894C4E"/>
    <w:rsid w:val="0089608D"/>
    <w:rsid w:val="008971DD"/>
    <w:rsid w:val="008A3878"/>
    <w:rsid w:val="008A44F1"/>
    <w:rsid w:val="008A6997"/>
    <w:rsid w:val="008A76B4"/>
    <w:rsid w:val="008B0C4E"/>
    <w:rsid w:val="008B267B"/>
    <w:rsid w:val="008B63AB"/>
    <w:rsid w:val="008C2C06"/>
    <w:rsid w:val="008D1701"/>
    <w:rsid w:val="008D42DB"/>
    <w:rsid w:val="008D52C2"/>
    <w:rsid w:val="008D73E5"/>
    <w:rsid w:val="008E3077"/>
    <w:rsid w:val="008E452D"/>
    <w:rsid w:val="008E5FCD"/>
    <w:rsid w:val="008F2171"/>
    <w:rsid w:val="008F4F9A"/>
    <w:rsid w:val="009004D5"/>
    <w:rsid w:val="00900691"/>
    <w:rsid w:val="009030F1"/>
    <w:rsid w:val="00905A17"/>
    <w:rsid w:val="009062B1"/>
    <w:rsid w:val="00910AF5"/>
    <w:rsid w:val="009117BB"/>
    <w:rsid w:val="009152AE"/>
    <w:rsid w:val="00920FE8"/>
    <w:rsid w:val="00922754"/>
    <w:rsid w:val="009255C0"/>
    <w:rsid w:val="00933E83"/>
    <w:rsid w:val="009369CB"/>
    <w:rsid w:val="0094079D"/>
    <w:rsid w:val="00942867"/>
    <w:rsid w:val="009437E7"/>
    <w:rsid w:val="009439AF"/>
    <w:rsid w:val="00946057"/>
    <w:rsid w:val="009478E1"/>
    <w:rsid w:val="0095215B"/>
    <w:rsid w:val="00961F39"/>
    <w:rsid w:val="00964EE6"/>
    <w:rsid w:val="009654FE"/>
    <w:rsid w:val="0097281B"/>
    <w:rsid w:val="0097562C"/>
    <w:rsid w:val="00991BB7"/>
    <w:rsid w:val="009926B7"/>
    <w:rsid w:val="00993427"/>
    <w:rsid w:val="00996052"/>
    <w:rsid w:val="009A071E"/>
    <w:rsid w:val="009A226E"/>
    <w:rsid w:val="009A2533"/>
    <w:rsid w:val="009A5577"/>
    <w:rsid w:val="009A6B63"/>
    <w:rsid w:val="009A6CBA"/>
    <w:rsid w:val="009B5874"/>
    <w:rsid w:val="009B7FFC"/>
    <w:rsid w:val="009C552B"/>
    <w:rsid w:val="009D15D1"/>
    <w:rsid w:val="009D2925"/>
    <w:rsid w:val="009D69E6"/>
    <w:rsid w:val="009D6A92"/>
    <w:rsid w:val="009E2470"/>
    <w:rsid w:val="009E64B2"/>
    <w:rsid w:val="009F24D7"/>
    <w:rsid w:val="009F4E35"/>
    <w:rsid w:val="00A06B54"/>
    <w:rsid w:val="00A1077D"/>
    <w:rsid w:val="00A10EE2"/>
    <w:rsid w:val="00A115F1"/>
    <w:rsid w:val="00A22A80"/>
    <w:rsid w:val="00A23AD0"/>
    <w:rsid w:val="00A27A4E"/>
    <w:rsid w:val="00A35CC5"/>
    <w:rsid w:val="00A37441"/>
    <w:rsid w:val="00A403AA"/>
    <w:rsid w:val="00A4280C"/>
    <w:rsid w:val="00A42AED"/>
    <w:rsid w:val="00A451A6"/>
    <w:rsid w:val="00A4573C"/>
    <w:rsid w:val="00A47F61"/>
    <w:rsid w:val="00A60E6A"/>
    <w:rsid w:val="00A63D1B"/>
    <w:rsid w:val="00A73DB4"/>
    <w:rsid w:val="00A7539A"/>
    <w:rsid w:val="00A76FB5"/>
    <w:rsid w:val="00A900D2"/>
    <w:rsid w:val="00A92D97"/>
    <w:rsid w:val="00A92FE8"/>
    <w:rsid w:val="00A938FE"/>
    <w:rsid w:val="00A940AA"/>
    <w:rsid w:val="00A953A8"/>
    <w:rsid w:val="00AA4B5F"/>
    <w:rsid w:val="00AB0318"/>
    <w:rsid w:val="00AB1275"/>
    <w:rsid w:val="00AB1F62"/>
    <w:rsid w:val="00AB2179"/>
    <w:rsid w:val="00AB4E28"/>
    <w:rsid w:val="00AB7901"/>
    <w:rsid w:val="00AB7AC0"/>
    <w:rsid w:val="00AC0049"/>
    <w:rsid w:val="00AC2AFA"/>
    <w:rsid w:val="00AD0BF3"/>
    <w:rsid w:val="00AE03E9"/>
    <w:rsid w:val="00AE1FC9"/>
    <w:rsid w:val="00AE271C"/>
    <w:rsid w:val="00AE349F"/>
    <w:rsid w:val="00AE652B"/>
    <w:rsid w:val="00AF2B9A"/>
    <w:rsid w:val="00AF5480"/>
    <w:rsid w:val="00B0783D"/>
    <w:rsid w:val="00B1279B"/>
    <w:rsid w:val="00B226F7"/>
    <w:rsid w:val="00B2542C"/>
    <w:rsid w:val="00B27D05"/>
    <w:rsid w:val="00B32EE2"/>
    <w:rsid w:val="00B3388F"/>
    <w:rsid w:val="00B3569C"/>
    <w:rsid w:val="00B4613B"/>
    <w:rsid w:val="00B5418D"/>
    <w:rsid w:val="00B56948"/>
    <w:rsid w:val="00B56EDE"/>
    <w:rsid w:val="00B600DA"/>
    <w:rsid w:val="00B6148B"/>
    <w:rsid w:val="00B61EBD"/>
    <w:rsid w:val="00B645B5"/>
    <w:rsid w:val="00B7242B"/>
    <w:rsid w:val="00B76D98"/>
    <w:rsid w:val="00B81047"/>
    <w:rsid w:val="00B92149"/>
    <w:rsid w:val="00B92204"/>
    <w:rsid w:val="00B95531"/>
    <w:rsid w:val="00B96E99"/>
    <w:rsid w:val="00BA420E"/>
    <w:rsid w:val="00BA6902"/>
    <w:rsid w:val="00BA7384"/>
    <w:rsid w:val="00BB12B8"/>
    <w:rsid w:val="00BB16D8"/>
    <w:rsid w:val="00BB176C"/>
    <w:rsid w:val="00BB44BB"/>
    <w:rsid w:val="00BC14E8"/>
    <w:rsid w:val="00BC6B6F"/>
    <w:rsid w:val="00BD06C1"/>
    <w:rsid w:val="00BD4312"/>
    <w:rsid w:val="00BE4BA2"/>
    <w:rsid w:val="00BE68FE"/>
    <w:rsid w:val="00BF15D1"/>
    <w:rsid w:val="00BF3394"/>
    <w:rsid w:val="00BF3A4D"/>
    <w:rsid w:val="00BF6909"/>
    <w:rsid w:val="00BF7CD0"/>
    <w:rsid w:val="00BF7E7B"/>
    <w:rsid w:val="00C04A50"/>
    <w:rsid w:val="00C15E96"/>
    <w:rsid w:val="00C17722"/>
    <w:rsid w:val="00C244F5"/>
    <w:rsid w:val="00C251A2"/>
    <w:rsid w:val="00C36CE7"/>
    <w:rsid w:val="00C46C72"/>
    <w:rsid w:val="00C53BB2"/>
    <w:rsid w:val="00C568EC"/>
    <w:rsid w:val="00C576A2"/>
    <w:rsid w:val="00C61AFF"/>
    <w:rsid w:val="00C62047"/>
    <w:rsid w:val="00C6342A"/>
    <w:rsid w:val="00C74C30"/>
    <w:rsid w:val="00C75C42"/>
    <w:rsid w:val="00C76D69"/>
    <w:rsid w:val="00C777E7"/>
    <w:rsid w:val="00C85D39"/>
    <w:rsid w:val="00C86197"/>
    <w:rsid w:val="00C944EC"/>
    <w:rsid w:val="00CA0BF2"/>
    <w:rsid w:val="00CB0F62"/>
    <w:rsid w:val="00CB410A"/>
    <w:rsid w:val="00CB6DA5"/>
    <w:rsid w:val="00CB79F9"/>
    <w:rsid w:val="00CC3672"/>
    <w:rsid w:val="00CC728F"/>
    <w:rsid w:val="00CE6EB6"/>
    <w:rsid w:val="00CE75AD"/>
    <w:rsid w:val="00CE7AB4"/>
    <w:rsid w:val="00CF3E93"/>
    <w:rsid w:val="00D031E2"/>
    <w:rsid w:val="00D0405B"/>
    <w:rsid w:val="00D0499D"/>
    <w:rsid w:val="00D04EC2"/>
    <w:rsid w:val="00D077CB"/>
    <w:rsid w:val="00D07E74"/>
    <w:rsid w:val="00D129B0"/>
    <w:rsid w:val="00D165E2"/>
    <w:rsid w:val="00D30591"/>
    <w:rsid w:val="00D30766"/>
    <w:rsid w:val="00D30820"/>
    <w:rsid w:val="00D4277A"/>
    <w:rsid w:val="00D44967"/>
    <w:rsid w:val="00D761D4"/>
    <w:rsid w:val="00D77CC0"/>
    <w:rsid w:val="00D83381"/>
    <w:rsid w:val="00D9182A"/>
    <w:rsid w:val="00D92155"/>
    <w:rsid w:val="00D9541D"/>
    <w:rsid w:val="00D9548C"/>
    <w:rsid w:val="00DA199E"/>
    <w:rsid w:val="00DA1F3E"/>
    <w:rsid w:val="00DA32AF"/>
    <w:rsid w:val="00DA60ED"/>
    <w:rsid w:val="00DA62C9"/>
    <w:rsid w:val="00DB06F4"/>
    <w:rsid w:val="00DB5C92"/>
    <w:rsid w:val="00DB62C3"/>
    <w:rsid w:val="00DC3E9E"/>
    <w:rsid w:val="00DC401B"/>
    <w:rsid w:val="00DC5A8A"/>
    <w:rsid w:val="00DD01AB"/>
    <w:rsid w:val="00DD211F"/>
    <w:rsid w:val="00DD38D1"/>
    <w:rsid w:val="00DD5049"/>
    <w:rsid w:val="00DE4F42"/>
    <w:rsid w:val="00DE75F2"/>
    <w:rsid w:val="00DF01C4"/>
    <w:rsid w:val="00DF4393"/>
    <w:rsid w:val="00E0071A"/>
    <w:rsid w:val="00E0226C"/>
    <w:rsid w:val="00E02D0F"/>
    <w:rsid w:val="00E07851"/>
    <w:rsid w:val="00E1611B"/>
    <w:rsid w:val="00E174F2"/>
    <w:rsid w:val="00E26774"/>
    <w:rsid w:val="00E33793"/>
    <w:rsid w:val="00E35546"/>
    <w:rsid w:val="00E37B92"/>
    <w:rsid w:val="00E4051F"/>
    <w:rsid w:val="00E46B46"/>
    <w:rsid w:val="00E46D0C"/>
    <w:rsid w:val="00E47C2B"/>
    <w:rsid w:val="00E531D8"/>
    <w:rsid w:val="00E54082"/>
    <w:rsid w:val="00E558B2"/>
    <w:rsid w:val="00E67AB4"/>
    <w:rsid w:val="00E712E3"/>
    <w:rsid w:val="00E80A48"/>
    <w:rsid w:val="00E85E24"/>
    <w:rsid w:val="00E87FD0"/>
    <w:rsid w:val="00EA465F"/>
    <w:rsid w:val="00EB3F05"/>
    <w:rsid w:val="00EB663D"/>
    <w:rsid w:val="00EC15AE"/>
    <w:rsid w:val="00EC1C49"/>
    <w:rsid w:val="00EC38E7"/>
    <w:rsid w:val="00EC611D"/>
    <w:rsid w:val="00EC7C9A"/>
    <w:rsid w:val="00ED302C"/>
    <w:rsid w:val="00ED3BB7"/>
    <w:rsid w:val="00ED4A74"/>
    <w:rsid w:val="00EE21FC"/>
    <w:rsid w:val="00EE53CC"/>
    <w:rsid w:val="00EE7B0F"/>
    <w:rsid w:val="00EF24AB"/>
    <w:rsid w:val="00EF549C"/>
    <w:rsid w:val="00F01C81"/>
    <w:rsid w:val="00F16387"/>
    <w:rsid w:val="00F20BB8"/>
    <w:rsid w:val="00F225A4"/>
    <w:rsid w:val="00F25F70"/>
    <w:rsid w:val="00F268B6"/>
    <w:rsid w:val="00F26B45"/>
    <w:rsid w:val="00F3097E"/>
    <w:rsid w:val="00F320A9"/>
    <w:rsid w:val="00F338BF"/>
    <w:rsid w:val="00F366E2"/>
    <w:rsid w:val="00F40AB7"/>
    <w:rsid w:val="00F447C9"/>
    <w:rsid w:val="00F50F18"/>
    <w:rsid w:val="00F512B6"/>
    <w:rsid w:val="00F5214A"/>
    <w:rsid w:val="00F60AE2"/>
    <w:rsid w:val="00F60EF6"/>
    <w:rsid w:val="00F62D35"/>
    <w:rsid w:val="00F62E55"/>
    <w:rsid w:val="00F64175"/>
    <w:rsid w:val="00F704D8"/>
    <w:rsid w:val="00F70C89"/>
    <w:rsid w:val="00F77922"/>
    <w:rsid w:val="00F77D1E"/>
    <w:rsid w:val="00F806FB"/>
    <w:rsid w:val="00F809B5"/>
    <w:rsid w:val="00F81F92"/>
    <w:rsid w:val="00F94ECF"/>
    <w:rsid w:val="00F96128"/>
    <w:rsid w:val="00FA0DAE"/>
    <w:rsid w:val="00FA217D"/>
    <w:rsid w:val="00FA239F"/>
    <w:rsid w:val="00FA6A8B"/>
    <w:rsid w:val="00FA6E1F"/>
    <w:rsid w:val="00FB0E0F"/>
    <w:rsid w:val="00FB318E"/>
    <w:rsid w:val="00FB4B2B"/>
    <w:rsid w:val="00FB5368"/>
    <w:rsid w:val="00FB65C0"/>
    <w:rsid w:val="00FB78C3"/>
    <w:rsid w:val="00FC1B0C"/>
    <w:rsid w:val="00FC2549"/>
    <w:rsid w:val="00FC2BD3"/>
    <w:rsid w:val="00FC3A8B"/>
    <w:rsid w:val="00FC4685"/>
    <w:rsid w:val="00FC47D5"/>
    <w:rsid w:val="00FD3DCD"/>
    <w:rsid w:val="00FD46C5"/>
    <w:rsid w:val="00FD5BDC"/>
    <w:rsid w:val="00FD5E47"/>
    <w:rsid w:val="00FE2835"/>
    <w:rsid w:val="00FE385B"/>
    <w:rsid w:val="00FE75AC"/>
    <w:rsid w:val="00FF22D3"/>
    <w:rsid w:val="00FF3E0A"/>
    <w:rsid w:val="00FF6070"/>
    <w:rsid w:val="00FF6ADA"/>
    <w:rsid w:val="00FF6BB3"/>
    <w:rsid w:val="0CC1DA07"/>
    <w:rsid w:val="11834888"/>
    <w:rsid w:val="157EDF8B"/>
    <w:rsid w:val="34DD9F98"/>
    <w:rsid w:val="3FD73060"/>
    <w:rsid w:val="5A47C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77697"/>
  <w15:docId w15:val="{D8B52E4C-D7D1-46AE-B627-C07FDDD07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righ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342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39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39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9A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65C0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C0F53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C0F5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6342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virtusonline.org" TargetMode="External"/><Relationship Id="rId5" Type="http://schemas.openxmlformats.org/officeDocument/2006/relationships/hyperlink" Target="http://www.madisondiocese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5</Words>
  <Characters>1514</Characters>
  <Application>Microsoft Office Word</Application>
  <DocSecurity>0</DocSecurity>
  <Lines>12</Lines>
  <Paragraphs>3</Paragraphs>
  <ScaleCrop>false</ScaleCrop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Delaney</dc:creator>
  <cp:lastModifiedBy>Emilia Blake</cp:lastModifiedBy>
  <cp:revision>2</cp:revision>
  <cp:lastPrinted>2019-08-29T19:08:00Z</cp:lastPrinted>
  <dcterms:created xsi:type="dcterms:W3CDTF">2025-05-20T21:58:00Z</dcterms:created>
  <dcterms:modified xsi:type="dcterms:W3CDTF">2025-05-20T21:58:00Z</dcterms:modified>
</cp:coreProperties>
</file>